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Italy</w:t>
      </w:r>
      <w:r>
        <w:t xml:space="preserve"> </w:t>
      </w:r>
      <w:r>
        <w:t xml:space="preserve">Rome</w:t>
      </w:r>
    </w:p>
    <w:p>
      <w:pPr>
        <w:pStyle w:val="FirstParagraph"/>
      </w:pPr>
      <w:r>
        <w:rPr>
          <w:bCs/>
          <w:b/>
        </w:rPr>
        <w:t xml:space="preserve">Your Name</w:t>
      </w:r>
      <w:r>
        <w:br/>
      </w:r>
      <w:r>
        <w:t xml:space="preserve">Your Address</w:t>
      </w:r>
      <w:r>
        <w:br/>
      </w:r>
      <w:r>
        <w:t xml:space="preserve">City, Country</w:t>
      </w:r>
      <w:r>
        <w:br/>
      </w:r>
      <w:r>
        <w:t xml:space="preserve">Email: your.email@example.com</w:t>
      </w:r>
      <w:r>
        <w:br/>
      </w:r>
      <w:r>
        <w:t xml:space="preserve">Phone: +123456789</w:t>
      </w:r>
    </w:p>
    <w:p>
      <w:pPr>
        <w:pStyle w:val="BodyText"/>
      </w:pPr>
      <w:r>
        <w:t xml:space="preserve">Date: [Insert Date]</w:t>
      </w:r>
    </w:p>
    <w:p>
      <w:pPr>
        <w:pStyle w:val="BodyText"/>
      </w:pPr>
      <w:r>
        <w:rPr>
          <w:bCs/>
          <w:b/>
        </w:rPr>
        <w:t xml:space="preserve">Recruiting Manager</w:t>
      </w:r>
      <w:r>
        <w:br/>
      </w:r>
      <w:r>
        <w:t xml:space="preserve">[Institution Name]</w:t>
      </w:r>
      <w:r>
        <w:br/>
      </w:r>
      <w:r>
        <w:t xml:space="preserve">[Institution Address]</w:t>
      </w:r>
      <w:r>
        <w:br/>
      </w:r>
      <w:r>
        <w:t xml:space="preserve">Rome, Italy</w:t>
      </w:r>
    </w:p>
    <w:bookmarkStart w:id="20" w:name="cover-letter"/>
    <w:p>
      <w:pPr>
        <w:pStyle w:val="Heading1"/>
      </w:pPr>
      <w:r>
        <w:t xml:space="preserve">Cover Letter</w:t>
      </w:r>
    </w:p>
    <w:p>
      <w:pPr>
        <w:pStyle w:val="FirstParagraph"/>
      </w:pPr>
      <w:r>
        <w:t xml:space="preserve">Dear Hiring Team,</w:t>
      </w:r>
    </w:p>
    <w:p>
      <w:pPr>
        <w:pStyle w:val="BodyText"/>
      </w:pPr>
      <w:r>
        <w:t xml:space="preserve">As a dedicated Physicist with a passion for advancing scientific discovery and a deep appreciation for the cultural and intellectual heritage of Italy Rome, I am thrilled to apply for the [Position Name] at [Institution Name]. This opportunity aligns perfectly with my academic background, professional experience, and personal commitment to contributing to cutting-edge research in one of the most historically significant cities for science and innovation. The intersection of rigorous scientific inquiry and the timeless allure of Rome makes this role particularly compelling, and I am eager to bring my expertise in [specific field, e.g., particle physics, astrophysics, quantum mechanics] to further the mission of your institution.</w:t>
      </w:r>
    </w:p>
    <w:p>
      <w:pPr>
        <w:pStyle w:val="BodyText"/>
      </w:pPr>
      <w:r>
        <w:t xml:space="preserve">My journey as a Physicist began with a Bachelor’s degree in Physics from [University Name], where I developed a strong foundation in theoretical and experimental methods. This was followed by a PhD in [Specialization] from [University Name], during which I conducted research on [specific topic, e.g., dark matter detection or high-energy particle interactions]. My work has been published in reputable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 and I have presented my findings at international conferences, including the International Conference on High Energy Physics in [City]. These experiences have honed my ability to design experiments, analyze complex data sets, and collaborate across disciplines—a skill set I believe is essential for contributing to the vibrant research community in Italy Rome.</w:t>
      </w:r>
    </w:p>
    <w:p>
      <w:pPr>
        <w:pStyle w:val="BodyText"/>
      </w:pPr>
      <w:r>
        <w:t xml:space="preserve">What sets me apart as a Physicist is not only my technical expertise but also my adaptability and passion for interdisciplinary collaboration. For instance, during my postdoctoral work at [Institution Name], I led a team in developing computational models to simulate [specific phenomenon], which required integrating knowledge from machine learning, cosmology, and data science. This project resulted in a breakthrough publication that has since been cited over 100 times. Additionally, I have worked on initiatives that bridge scientific research with public engagement, such as organizing workshops for high school students in [Country] to demystify quantum mechanics. These experiences have reinforced my belief that science thrives when it is accessible and inclusive—a principle I aim to uphold in Italy Rome.</w:t>
      </w:r>
    </w:p>
    <w:p>
      <w:pPr>
        <w:pStyle w:val="BodyText"/>
      </w:pPr>
      <w:r>
        <w:t xml:space="preserve">The decision to pursue a career in Italy Rome is deeply rooted in the city’s unique position as a hub for scientific innovation and cultural exchange. From the ancient Roman contributions to astronomy and engineering to modern institutions like the National Institute for Nuclear Physics (INFN) and the European Space Agency’s (ESA) collaborations, Rome has long been a beacon for physicists. I am particularly drawn to [Institution Name]’s focus on [specific research area, e.g., space exploration or particle physics], which resonates with my own research interests in [related topic]. I am eager to contribute to projects that push the boundaries of our understanding while benefiting from the city’s rich intellectual environment.</w:t>
      </w:r>
    </w:p>
    <w:p>
      <w:pPr>
        <w:pStyle w:val="BodyText"/>
      </w:pPr>
      <w:r>
        <w:t xml:space="preserve">Living and working in Italy Rome would also allow me to immerse myself in a culture that values both tradition and innovation. The city’s blend of historical landmarks, such as the Colosseum and Vatican Museums, with its modern scientific institutions creates an inspiring backdrop for research. I am fluent in English and have a basic understanding of Italian, which I believe would facilitate collaboration with local teams. Moreover, my experience working in multicultural settings has prepared me to navigate diverse perspectives and contribute effectively to a global scientific community.</w:t>
      </w:r>
    </w:p>
    <w:p>
      <w:pPr>
        <w:pStyle w:val="BodyText"/>
      </w:pPr>
      <w:r>
        <w:t xml:space="preserve">As a Physicist, I am driven by the desire to solve some of the most profound questions about the universe. Whether it is unraveling the mysteries of dark energy or advancing technologies for sustainable energy solutions, I am committed to using my skills to make a meaningful impact. I am particularly interested in [specific project or goal at the institution], and I am confident that my background in [related field] and my ability to work independently and as part of a team would enable me to contribute immediately. My long-term goal is to establish a research group focused on [specific area], leveraging the resources and expertise available in Rome.</w:t>
      </w:r>
    </w:p>
    <w:p>
      <w:pPr>
        <w:pStyle w:val="BodyText"/>
      </w:pPr>
      <w:r>
        <w:t xml:space="preserve">In conclusion, I am enthusiastic about the opportunity to join [Institution Name] as a Physicist and contribute to its legacy of excellence. The combination of Italy Rome’s scientific heritage, the institution’s cutting-edge research initiatives, and my own professional aspirations make this position an ideal fit. I would welcome the chance to discuss how my qualifications align with your needs and how I can support your mission. Thank you for considering my applicat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Italy Rome</dc:title>
  <dc:creator/>
  <dc:language>en</dc:language>
  <cp:keywords/>
  <dcterms:created xsi:type="dcterms:W3CDTF">2026-07-20T18:43:23Z</dcterms:created>
  <dcterms:modified xsi:type="dcterms:W3CDTF">2026-07-20T18:43:23Z</dcterms:modified>
</cp:coreProperties>
</file>

<file path=docProps/custom.xml><?xml version="1.0" encoding="utf-8"?>
<Properties xmlns="http://schemas.openxmlformats.org/officeDocument/2006/custom-properties" xmlns:vt="http://schemas.openxmlformats.org/officeDocument/2006/docPropsVTypes"/>
</file>